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C2A" w:rsidRDefault="00050E9B" w:rsidP="00050E9B">
      <w:pPr>
        <w:spacing w:after="0"/>
        <w:jc w:val="right"/>
      </w:pPr>
      <w:bookmarkStart w:id="0" w:name="_GoBack"/>
      <w:r w:rsidRPr="00050E9B">
        <w:rPr>
          <w:noProof/>
        </w:rPr>
        <w:drawing>
          <wp:inline distT="0" distB="0" distL="0" distR="0">
            <wp:extent cx="10057670" cy="6969419"/>
            <wp:effectExtent l="0" t="0" r="1270" b="3175"/>
            <wp:docPr id="1" name="Picture 1" descr="I:\Print\Landscape Pr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I:\Print\Landscape Prin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63553" cy="6973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445C2A" w:rsidSect="00050E9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730" w:rsidRDefault="00537730" w:rsidP="00050E9B">
      <w:pPr>
        <w:spacing w:after="0" w:line="240" w:lineRule="auto"/>
      </w:pPr>
      <w:r>
        <w:separator/>
      </w:r>
    </w:p>
  </w:endnote>
  <w:endnote w:type="continuationSeparator" w:id="0">
    <w:p w:rsidR="00537730" w:rsidRDefault="00537730" w:rsidP="00050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730" w:rsidRDefault="00537730" w:rsidP="00050E9B">
      <w:pPr>
        <w:spacing w:after="0" w:line="240" w:lineRule="auto"/>
      </w:pPr>
      <w:r>
        <w:separator/>
      </w:r>
    </w:p>
  </w:footnote>
  <w:footnote w:type="continuationSeparator" w:id="0">
    <w:p w:rsidR="00537730" w:rsidRDefault="00537730" w:rsidP="00050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0E9B" w:rsidRDefault="00050E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NzI2NTAxNjMyNDBS0lEKTi0uzszPAykwrAUASiEZESwAAAA="/>
  </w:docVars>
  <w:rsids>
    <w:rsidRoot w:val="00050E9B"/>
    <w:rsid w:val="00050E9B"/>
    <w:rsid w:val="00445C2A"/>
    <w:rsid w:val="00537730"/>
    <w:rsid w:val="007B4470"/>
    <w:rsid w:val="00FD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7E59B2-CFF2-4EEE-AA5C-B6D8EFB3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0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E9B"/>
  </w:style>
  <w:style w:type="paragraph" w:styleId="Footer">
    <w:name w:val="footer"/>
    <w:basedOn w:val="Normal"/>
    <w:link w:val="FooterChar"/>
    <w:uiPriority w:val="99"/>
    <w:unhideWhenUsed/>
    <w:rsid w:val="00050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. Kariuki</dc:creator>
  <cp:keywords/>
  <dc:description/>
  <cp:lastModifiedBy>Peter C. Kariuki</cp:lastModifiedBy>
  <cp:revision>2</cp:revision>
  <dcterms:created xsi:type="dcterms:W3CDTF">2020-08-14T09:52:00Z</dcterms:created>
  <dcterms:modified xsi:type="dcterms:W3CDTF">2020-08-14T10:47:00Z</dcterms:modified>
</cp:coreProperties>
</file>